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3A2BD" w14:textId="77777777" w:rsidR="00BF4641" w:rsidRDefault="00BF4641" w:rsidP="0074513F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</w:p>
    <w:p w14:paraId="12CB4AC7" w14:textId="388B7711" w:rsidR="0074513F" w:rsidRPr="00BF4641" w:rsidRDefault="0074513F" w:rsidP="0074513F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  <w:r w:rsidRPr="00BF4641">
        <w:rPr>
          <w:rFonts w:asciiTheme="minorHAnsi" w:hAnsiTheme="minorHAnsi"/>
          <w:b/>
          <w:color w:val="000000" w:themeColor="text1"/>
          <w:szCs w:val="24"/>
          <w:lang w:val="sl-SI"/>
        </w:rPr>
        <w:t>PRIJAVNICA</w:t>
      </w:r>
      <w:r w:rsidRPr="00BF4641">
        <w:rPr>
          <w:rFonts w:asciiTheme="minorHAnsi" w:hAnsiTheme="minorHAnsi"/>
          <w:b/>
          <w:color w:val="000000" w:themeColor="text1"/>
          <w:szCs w:val="24"/>
        </w:rPr>
        <w:t xml:space="preserve"> </w:t>
      </w:r>
      <w:r w:rsidRPr="00BF4641">
        <w:rPr>
          <w:rFonts w:asciiTheme="minorHAnsi" w:hAnsiTheme="minorHAnsi"/>
          <w:b/>
          <w:color w:val="000000" w:themeColor="text1"/>
          <w:szCs w:val="24"/>
          <w:lang w:val="sl-SI"/>
        </w:rPr>
        <w:t xml:space="preserve">na razpis </w:t>
      </w:r>
    </w:p>
    <w:p w14:paraId="1C006200" w14:textId="77777777" w:rsidR="0074513F" w:rsidRPr="00BF4641" w:rsidRDefault="0074513F" w:rsidP="0074513F">
      <w:pPr>
        <w:jc w:val="center"/>
        <w:rPr>
          <w:rFonts w:asciiTheme="minorHAnsi" w:hAnsiTheme="minorHAnsi"/>
          <w:b/>
          <w:color w:val="000000" w:themeColor="text1"/>
          <w:szCs w:val="24"/>
        </w:rPr>
      </w:pPr>
      <w:r w:rsidRPr="00BF4641">
        <w:rPr>
          <w:rFonts w:asciiTheme="minorHAnsi" w:hAnsiTheme="minorHAnsi"/>
          <w:b/>
          <w:color w:val="000000" w:themeColor="text1"/>
          <w:szCs w:val="24"/>
        </w:rPr>
        <w:t xml:space="preserve">ZA </w:t>
      </w:r>
      <w:r w:rsidRPr="00BF4641">
        <w:rPr>
          <w:rFonts w:asciiTheme="minorHAnsi" w:hAnsiTheme="minorHAnsi"/>
          <w:b/>
          <w:color w:val="000000" w:themeColor="text1"/>
          <w:szCs w:val="24"/>
          <w:lang w:val="sl-SI"/>
        </w:rPr>
        <w:t xml:space="preserve">ERASMUS+ IZMENJAVO </w:t>
      </w:r>
      <w:r w:rsidRPr="00BF4641">
        <w:rPr>
          <w:rFonts w:asciiTheme="minorHAnsi" w:hAnsiTheme="minorHAnsi"/>
          <w:b/>
          <w:color w:val="000000" w:themeColor="text1"/>
          <w:szCs w:val="24"/>
        </w:rPr>
        <w:t>Z NAMENOM PRAKSE ALI ŠTUDIJA V TUJINI</w:t>
      </w:r>
    </w:p>
    <w:p w14:paraId="388F9DF8" w14:textId="56B25792" w:rsidR="0074513F" w:rsidRPr="00BF4641" w:rsidRDefault="0074513F" w:rsidP="0074513F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  <w:r w:rsidRPr="00BF4641">
        <w:rPr>
          <w:rFonts w:asciiTheme="minorHAnsi" w:hAnsiTheme="minorHAnsi"/>
          <w:b/>
          <w:color w:val="000000" w:themeColor="text1"/>
          <w:szCs w:val="24"/>
          <w:lang w:val="sl-SI"/>
        </w:rPr>
        <w:t xml:space="preserve">za študijsko leto  </w:t>
      </w:r>
      <w:r w:rsidR="00BF4641" w:rsidRPr="00BF4641">
        <w:rPr>
          <w:rFonts w:asciiTheme="minorHAnsi" w:hAnsiTheme="minorHAnsi"/>
          <w:b/>
          <w:color w:val="000000" w:themeColor="text1"/>
          <w:szCs w:val="24"/>
          <w:lang w:val="sl-SI"/>
        </w:rPr>
        <w:t>2023/2024</w:t>
      </w:r>
    </w:p>
    <w:p w14:paraId="78AC0AD5" w14:textId="0F22EFA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B28821D" w14:textId="384F6902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1"/>
        <w:gridCol w:w="5534"/>
      </w:tblGrid>
      <w:tr w:rsidR="00974C61" w:rsidRPr="00065866" w14:paraId="23083B43" w14:textId="77777777" w:rsidTr="0064220E">
        <w:trPr>
          <w:jc w:val="center"/>
        </w:trPr>
        <w:tc>
          <w:tcPr>
            <w:tcW w:w="3821" w:type="dxa"/>
          </w:tcPr>
          <w:p w14:paraId="78F86F89" w14:textId="597C395B" w:rsidR="00974C61" w:rsidRPr="00974C61" w:rsidRDefault="00974C61" w:rsidP="00C34DC1">
            <w:pPr>
              <w:jc w:val="left"/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PODATKI O KANDIDATU/-KI</w:t>
            </w:r>
          </w:p>
        </w:tc>
        <w:tc>
          <w:tcPr>
            <w:tcW w:w="5534" w:type="dxa"/>
          </w:tcPr>
          <w:p w14:paraId="6DDBC457" w14:textId="77777777" w:rsidR="00974C61" w:rsidRPr="00065866" w:rsidRDefault="00974C61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E572C23" w14:textId="77777777" w:rsidTr="0064220E">
        <w:trPr>
          <w:jc w:val="center"/>
        </w:trPr>
        <w:tc>
          <w:tcPr>
            <w:tcW w:w="3821" w:type="dxa"/>
          </w:tcPr>
          <w:p w14:paraId="5C1492BC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 študenta:</w:t>
            </w:r>
          </w:p>
        </w:tc>
        <w:tc>
          <w:tcPr>
            <w:tcW w:w="5534" w:type="dxa"/>
          </w:tcPr>
          <w:p w14:paraId="1C4E2E69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844514A" w14:textId="77777777" w:rsidTr="0064220E">
        <w:trPr>
          <w:jc w:val="center"/>
        </w:trPr>
        <w:tc>
          <w:tcPr>
            <w:tcW w:w="3821" w:type="dxa"/>
          </w:tcPr>
          <w:p w14:paraId="71452B2E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imek študenta:</w:t>
            </w:r>
          </w:p>
        </w:tc>
        <w:tc>
          <w:tcPr>
            <w:tcW w:w="5534" w:type="dxa"/>
          </w:tcPr>
          <w:p w14:paraId="0596764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E7C59DB" w14:textId="77777777" w:rsidTr="0064220E">
        <w:trPr>
          <w:jc w:val="center"/>
        </w:trPr>
        <w:tc>
          <w:tcPr>
            <w:tcW w:w="3821" w:type="dxa"/>
          </w:tcPr>
          <w:p w14:paraId="6FEF795E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in kraj rojstva:</w:t>
            </w:r>
          </w:p>
        </w:tc>
        <w:tc>
          <w:tcPr>
            <w:tcW w:w="5534" w:type="dxa"/>
          </w:tcPr>
          <w:p w14:paraId="5110042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524015B2" w14:textId="77777777" w:rsidTr="0064220E">
        <w:trPr>
          <w:jc w:val="center"/>
        </w:trPr>
        <w:tc>
          <w:tcPr>
            <w:tcW w:w="3821" w:type="dxa"/>
          </w:tcPr>
          <w:p w14:paraId="339012E8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ljanstvo:</w:t>
            </w:r>
          </w:p>
        </w:tc>
        <w:tc>
          <w:tcPr>
            <w:tcW w:w="5534" w:type="dxa"/>
          </w:tcPr>
          <w:p w14:paraId="39321AEF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D377810" w14:textId="77777777" w:rsidTr="0064220E">
        <w:trPr>
          <w:jc w:val="center"/>
        </w:trPr>
        <w:tc>
          <w:tcPr>
            <w:tcW w:w="3821" w:type="dxa"/>
          </w:tcPr>
          <w:p w14:paraId="7F8D2374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stalnega prebivališča:</w:t>
            </w:r>
          </w:p>
        </w:tc>
        <w:tc>
          <w:tcPr>
            <w:tcW w:w="5534" w:type="dxa"/>
          </w:tcPr>
          <w:p w14:paraId="64961884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12DE639" w14:textId="77777777" w:rsidTr="0064220E">
        <w:trPr>
          <w:jc w:val="center"/>
        </w:trPr>
        <w:tc>
          <w:tcPr>
            <w:tcW w:w="3821" w:type="dxa"/>
          </w:tcPr>
          <w:p w14:paraId="0405DE2D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, na katerega želite prejemati obvestila (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č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e razlikuje od stalnega prebivališča):</w:t>
            </w:r>
          </w:p>
        </w:tc>
        <w:tc>
          <w:tcPr>
            <w:tcW w:w="5534" w:type="dxa"/>
          </w:tcPr>
          <w:p w14:paraId="7029083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0375DDC" w14:textId="77777777" w:rsidTr="0064220E">
        <w:trPr>
          <w:jc w:val="center"/>
        </w:trPr>
        <w:tc>
          <w:tcPr>
            <w:tcW w:w="3821" w:type="dxa"/>
          </w:tcPr>
          <w:p w14:paraId="08E5FF70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lektronski naslov:</w:t>
            </w:r>
          </w:p>
        </w:tc>
        <w:tc>
          <w:tcPr>
            <w:tcW w:w="5534" w:type="dxa"/>
          </w:tcPr>
          <w:p w14:paraId="7A85205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6766EFAC" w14:textId="77777777" w:rsidTr="0064220E">
        <w:trPr>
          <w:jc w:val="center"/>
        </w:trPr>
        <w:tc>
          <w:tcPr>
            <w:tcW w:w="3821" w:type="dxa"/>
          </w:tcPr>
          <w:p w14:paraId="4718A540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Telefonska številka:</w:t>
            </w:r>
          </w:p>
        </w:tc>
        <w:tc>
          <w:tcPr>
            <w:tcW w:w="5534" w:type="dxa"/>
          </w:tcPr>
          <w:p w14:paraId="17886A69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0C410683" w14:textId="77777777" w:rsidTr="0064220E">
        <w:trPr>
          <w:jc w:val="center"/>
        </w:trPr>
        <w:tc>
          <w:tcPr>
            <w:tcW w:w="3821" w:type="dxa"/>
          </w:tcPr>
          <w:p w14:paraId="730575CB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ktivno znanje tujih jezikov:</w:t>
            </w:r>
          </w:p>
        </w:tc>
        <w:tc>
          <w:tcPr>
            <w:tcW w:w="5534" w:type="dxa"/>
          </w:tcPr>
          <w:p w14:paraId="3384E48F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7FD9CF6" w14:textId="77777777" w:rsidTr="0064220E">
        <w:trPr>
          <w:jc w:val="center"/>
        </w:trPr>
        <w:tc>
          <w:tcPr>
            <w:tcW w:w="3821" w:type="dxa"/>
          </w:tcPr>
          <w:p w14:paraId="35A38AC9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asivno znanje tujih jezikov:</w:t>
            </w:r>
          </w:p>
        </w:tc>
        <w:tc>
          <w:tcPr>
            <w:tcW w:w="5534" w:type="dxa"/>
          </w:tcPr>
          <w:p w14:paraId="5E100787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1AFB31C" w14:textId="77777777" w:rsidTr="0064220E">
        <w:trPr>
          <w:jc w:val="center"/>
        </w:trPr>
        <w:tc>
          <w:tcPr>
            <w:tcW w:w="3821" w:type="dxa"/>
          </w:tcPr>
          <w:p w14:paraId="477B57D1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 (izberite) :</w:t>
            </w:r>
          </w:p>
        </w:tc>
        <w:tc>
          <w:tcPr>
            <w:tcW w:w="5534" w:type="dxa"/>
          </w:tcPr>
          <w:p w14:paraId="61E4CD95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prvi                         b) drugi</w:t>
            </w:r>
          </w:p>
        </w:tc>
      </w:tr>
      <w:tr w:rsidR="0074513F" w:rsidRPr="00A874F7" w14:paraId="72E9BFB0" w14:textId="77777777" w:rsidTr="0064220E">
        <w:trPr>
          <w:jc w:val="center"/>
        </w:trPr>
        <w:tc>
          <w:tcPr>
            <w:tcW w:w="3821" w:type="dxa"/>
          </w:tcPr>
          <w:p w14:paraId="6C76F4D0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ski program (izberite):</w:t>
            </w:r>
          </w:p>
        </w:tc>
        <w:tc>
          <w:tcPr>
            <w:tcW w:w="5534" w:type="dxa"/>
          </w:tcPr>
          <w:p w14:paraId="2A9ABFE2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pravljanje podeželja in krajine</w:t>
            </w:r>
          </w:p>
          <w:p w14:paraId="0DBFFF5F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ravovarstvo</w:t>
            </w:r>
          </w:p>
          <w:p w14:paraId="19B490D1" w14:textId="77777777" w:rsidR="0074513F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Hortikultura</w:t>
            </w:r>
          </w:p>
          <w:p w14:paraId="3F246955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Živilstvo in prehrana</w:t>
            </w:r>
          </w:p>
        </w:tc>
      </w:tr>
      <w:tr w:rsidR="0074513F" w:rsidRPr="00A874F7" w14:paraId="36DD20D0" w14:textId="77777777" w:rsidTr="0064220E">
        <w:trPr>
          <w:jc w:val="center"/>
        </w:trPr>
        <w:tc>
          <w:tcPr>
            <w:tcW w:w="3821" w:type="dxa"/>
          </w:tcPr>
          <w:p w14:paraId="0C6BACAA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čin študija (izberite):</w:t>
            </w:r>
          </w:p>
        </w:tc>
        <w:tc>
          <w:tcPr>
            <w:tcW w:w="5534" w:type="dxa"/>
          </w:tcPr>
          <w:p w14:paraId="19CBB4A0" w14:textId="51B7053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redni                       b)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izredni </w:t>
            </w:r>
          </w:p>
        </w:tc>
      </w:tr>
      <w:tr w:rsidR="00C34DC1" w:rsidRPr="00A874F7" w14:paraId="3BC6F2D0" w14:textId="77777777" w:rsidTr="002D0B7A">
        <w:trPr>
          <w:jc w:val="center"/>
        </w:trPr>
        <w:tc>
          <w:tcPr>
            <w:tcW w:w="9355" w:type="dxa"/>
            <w:gridSpan w:val="2"/>
          </w:tcPr>
          <w:p w14:paraId="612DF96F" w14:textId="77777777" w:rsidR="00C34DC1" w:rsidRPr="00A874F7" w:rsidRDefault="00C34DC1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0B38AF" w:rsidRPr="00A874F7" w14:paraId="4BCB1570" w14:textId="77777777" w:rsidTr="0064220E">
        <w:trPr>
          <w:jc w:val="center"/>
        </w:trPr>
        <w:tc>
          <w:tcPr>
            <w:tcW w:w="3821" w:type="dxa"/>
          </w:tcPr>
          <w:p w14:paraId="55B616AA" w14:textId="00054CA5" w:rsidR="000B38AF" w:rsidRPr="000B38AF" w:rsidRDefault="000B38AF" w:rsidP="00C34DC1">
            <w:pPr>
              <w:jc w:val="left"/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0B38AF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PODATKI O MOBILNOSTI</w:t>
            </w:r>
          </w:p>
        </w:tc>
        <w:tc>
          <w:tcPr>
            <w:tcW w:w="5534" w:type="dxa"/>
          </w:tcPr>
          <w:p w14:paraId="45904C47" w14:textId="77777777" w:rsidR="000B38AF" w:rsidRPr="00A874F7" w:rsidRDefault="000B38A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0B38AF" w:rsidRPr="00A874F7" w14:paraId="20C7862F" w14:textId="77777777" w:rsidTr="0064220E">
        <w:trPr>
          <w:jc w:val="center"/>
        </w:trPr>
        <w:tc>
          <w:tcPr>
            <w:tcW w:w="3821" w:type="dxa"/>
          </w:tcPr>
          <w:p w14:paraId="7A50A1A0" w14:textId="60661D3C" w:rsidR="000B38AF" w:rsidRPr="000844B0" w:rsidRDefault="000B38A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javljam se za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izberite)</w:t>
            </w:r>
            <w:r w:rsidRP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14:paraId="0207FB93" w14:textId="77777777" w:rsidR="000B38AF" w:rsidRDefault="000B38AF" w:rsidP="000B38AF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 v tujini</w:t>
            </w:r>
          </w:p>
          <w:p w14:paraId="0255631A" w14:textId="138D7CF6" w:rsidR="000B38AF" w:rsidRPr="000B38AF" w:rsidRDefault="00501F25" w:rsidP="000B38AF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aktično izobraževanje v tujini</w:t>
            </w:r>
          </w:p>
        </w:tc>
      </w:tr>
      <w:tr w:rsidR="0074513F" w:rsidRPr="00A874F7" w14:paraId="75B07CC4" w14:textId="77777777" w:rsidTr="0064220E">
        <w:trPr>
          <w:jc w:val="center"/>
        </w:trPr>
        <w:tc>
          <w:tcPr>
            <w:tcW w:w="3821" w:type="dxa"/>
          </w:tcPr>
          <w:p w14:paraId="5C40985D" w14:textId="3EB40923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991CA0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Država</w:t>
            </w:r>
            <w:r w:rsidR="00991CA0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 xml:space="preserve">, </w:t>
            </w:r>
            <w:r w:rsidR="00991CA0" w:rsidRPr="00991CA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kamor želite na mobilnost</w:t>
            </w:r>
          </w:p>
        </w:tc>
        <w:tc>
          <w:tcPr>
            <w:tcW w:w="5534" w:type="dxa"/>
          </w:tcPr>
          <w:p w14:paraId="3522089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1C32FF62" w14:textId="77777777" w:rsidTr="0064220E">
        <w:trPr>
          <w:jc w:val="center"/>
        </w:trPr>
        <w:tc>
          <w:tcPr>
            <w:tcW w:w="3821" w:type="dxa"/>
          </w:tcPr>
          <w:p w14:paraId="0EAF6B55" w14:textId="52FED414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991CA0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Naziv institucije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v tujini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, v katero želite na mobilnost (institucija </w:t>
            </w:r>
            <w:r w:rsidR="00501F25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gostiteljica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):</w:t>
            </w:r>
          </w:p>
        </w:tc>
        <w:tc>
          <w:tcPr>
            <w:tcW w:w="5534" w:type="dxa"/>
          </w:tcPr>
          <w:p w14:paraId="7AB566BB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52BB040C" w14:textId="77777777" w:rsidTr="0064220E">
        <w:trPr>
          <w:jc w:val="center"/>
        </w:trPr>
        <w:tc>
          <w:tcPr>
            <w:tcW w:w="3821" w:type="dxa"/>
          </w:tcPr>
          <w:p w14:paraId="6B7C185C" w14:textId="42F8E548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991CA0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 xml:space="preserve">Naslov </w:t>
            </w:r>
            <w:r w:rsidR="008652D9" w:rsidRPr="00991CA0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institucije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v tujini</w:t>
            </w:r>
            <w:r w:rsidR="008652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, v katero želite na mobilnost (institucija </w:t>
            </w:r>
            <w:r w:rsidR="00501F25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gostiteljica</w:t>
            </w:r>
            <w:r w:rsidR="008652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):</w:t>
            </w:r>
          </w:p>
        </w:tc>
        <w:tc>
          <w:tcPr>
            <w:tcW w:w="5534" w:type="dxa"/>
          </w:tcPr>
          <w:p w14:paraId="12BF5F63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314CAB2C" w14:textId="77777777" w:rsidTr="0064220E">
        <w:trPr>
          <w:jc w:val="center"/>
        </w:trPr>
        <w:tc>
          <w:tcPr>
            <w:tcW w:w="3821" w:type="dxa"/>
          </w:tcPr>
          <w:p w14:paraId="6B972B34" w14:textId="188A28C6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BF4641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Ime, priimek in funkcija odgovorne osebe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na instituciji </w:t>
            </w:r>
            <w:r w:rsidR="00BF4641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gostiteljici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14:paraId="21616AD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67204E2F" w14:textId="77777777" w:rsidTr="0064220E">
        <w:trPr>
          <w:jc w:val="center"/>
        </w:trPr>
        <w:tc>
          <w:tcPr>
            <w:tcW w:w="3821" w:type="dxa"/>
          </w:tcPr>
          <w:p w14:paraId="654F947E" w14:textId="559E0FF0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BF4641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Mentor/-ica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pri </w:t>
            </w:r>
            <w:r w:rsidR="00BF4641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študiju oz.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aktičnem izobraževanju v tujini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če je znan/-a)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14:paraId="390099FD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49A84519" w14:textId="77777777" w:rsidTr="0064220E">
        <w:trPr>
          <w:jc w:val="center"/>
        </w:trPr>
        <w:tc>
          <w:tcPr>
            <w:tcW w:w="3821" w:type="dxa"/>
          </w:tcPr>
          <w:p w14:paraId="5D6441A8" w14:textId="2BD65E54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BF4641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Predvideno trajanje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opravljanja 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študija oz.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praktičnega usposabljanja v tujini </w:t>
            </w:r>
          </w:p>
        </w:tc>
        <w:tc>
          <w:tcPr>
            <w:tcW w:w="5534" w:type="dxa"/>
          </w:tcPr>
          <w:p w14:paraId="6A37A90A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d (dan, mesec, leto):</w:t>
            </w:r>
          </w:p>
          <w:p w14:paraId="745CCAC2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o (dan, mesec, leto):</w:t>
            </w:r>
          </w:p>
          <w:p w14:paraId="26DB646C" w14:textId="295C03EC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kar skupaj znaša  ___</w:t>
            </w:r>
            <w:r w:rsidR="00BF4641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__ dni oz. ______ mesec(</w:t>
            </w:r>
            <w:proofErr w:type="spellStart"/>
            <w:r w:rsidR="00BF4641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v</w:t>
            </w:r>
            <w:proofErr w:type="spellEnd"/>
            <w:r w:rsidR="00BF4641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)</w:t>
            </w:r>
          </w:p>
        </w:tc>
      </w:tr>
    </w:tbl>
    <w:p w14:paraId="576F9CF5" w14:textId="77777777" w:rsidR="0074513F" w:rsidRPr="00375878" w:rsidRDefault="0074513F" w:rsidP="0074513F">
      <w:pPr>
        <w:rPr>
          <w:rFonts w:asciiTheme="minorHAnsi" w:hAnsiTheme="minorHAnsi"/>
          <w:b/>
          <w:color w:val="000000" w:themeColor="text1"/>
          <w:sz w:val="16"/>
          <w:szCs w:val="22"/>
          <w:lang w:val="sl-SI"/>
        </w:rPr>
      </w:pPr>
    </w:p>
    <w:p w14:paraId="78ACA449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ED9B907" w14:textId="77777777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4B4E2BE8" w14:textId="5E670526" w:rsidR="008652D9" w:rsidRDefault="008652D9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313D7080" w14:textId="1D11B558" w:rsidR="00BF4641" w:rsidRDefault="00BF4641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4B66B873" w14:textId="77777777" w:rsidR="00BF4641" w:rsidRDefault="00BF4641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AB97FDC" w14:textId="77777777" w:rsidR="008652D9" w:rsidRDefault="008652D9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66C0363D" w14:textId="62637D38" w:rsidR="0074513F" w:rsidRPr="008652D9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lastRenderedPageBreak/>
        <w:t>Ali ste se v preteklosti že udeležili izmenjave</w:t>
      </w:r>
      <w:r w:rsidR="008652D9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v tujini: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 w:rsidR="008652D9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A         NE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</w:p>
    <w:p w14:paraId="76ED9FF8" w14:textId="772D245B" w:rsidR="0074513F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9D8AE59" w14:textId="2034D613" w:rsidR="008652D9" w:rsidRDefault="008652D9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V kolikor ste na zgornje vprašanje odgovorili z DA, odgovorite še na spodnja vprašanja:</w:t>
      </w:r>
    </w:p>
    <w:p w14:paraId="2605631B" w14:textId="77777777" w:rsidR="008652D9" w:rsidRPr="00065866" w:rsidRDefault="008652D9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51ED6D2" w14:textId="746E739C" w:rsidR="0074513F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rsta že izvedene izmenjave (izberite): </w:t>
      </w:r>
      <w:r w:rsidR="000844B0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a) Študij       b) Praktično usposabljanje </w:t>
      </w:r>
    </w:p>
    <w:p w14:paraId="68FE95B5" w14:textId="09C23CD7" w:rsidR="008652D9" w:rsidRDefault="008652D9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BA4AFC9" w14:textId="70D628EA" w:rsidR="008652D9" w:rsidRPr="00065866" w:rsidRDefault="008652D9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Koliko časa je izmenjava trajala (v mesecih): _______</w:t>
      </w:r>
      <w:r w:rsidR="000844B0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</w:t>
      </w:r>
    </w:p>
    <w:p w14:paraId="0D80C239" w14:textId="131D1182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1FA7AB26" w14:textId="3787FACB" w:rsidR="0074513F" w:rsidRPr="00065866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Naziv in država institucije gostiteljice: 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</w:t>
      </w:r>
    </w:p>
    <w:p w14:paraId="7E5D8B3F" w14:textId="76AD199B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  <w:t>Številka in datum izdanega potrdila:_________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</w:t>
      </w:r>
    </w:p>
    <w:p w14:paraId="65B3E3CC" w14:textId="77777777" w:rsidR="0074513F" w:rsidRPr="00065866" w:rsidRDefault="0074513F" w:rsidP="0074513F">
      <w:pPr>
        <w:shd w:val="clear" w:color="auto" w:fill="FFFFFF"/>
        <w:adjustRightInd w:val="0"/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</w:rPr>
      </w:pPr>
    </w:p>
    <w:p w14:paraId="776D13BB" w14:textId="77777777" w:rsidR="0074513F" w:rsidRPr="00EC1AD3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14:paraId="5892D310" w14:textId="77777777" w:rsidR="00BF4641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Iz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>prijavnice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mora biti razvidno, 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da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se je kandidat že dogovoril za opravljanje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študija oz.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prakse v tujini (ima že izbrano organizacijo)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– sam ali s pomočjo </w:t>
      </w:r>
      <w:proofErr w:type="spellStart"/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Erasmus</w:t>
      </w:r>
      <w:proofErr w:type="spellEnd"/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+ koordinatorice.</w:t>
      </w:r>
    </w:p>
    <w:p w14:paraId="5493535B" w14:textId="4781C5EC" w:rsidR="008652D9" w:rsidRDefault="008652D9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</w:t>
      </w:r>
    </w:p>
    <w:p w14:paraId="27C7F78C" w14:textId="77777777" w:rsidR="003F71AC" w:rsidRPr="003F71AC" w:rsidRDefault="00BF4641" w:rsidP="0074513F">
      <w:pPr>
        <w:shd w:val="clear" w:color="auto" w:fill="FFFFFF"/>
        <w:adjustRightInd w:val="0"/>
        <w:rPr>
          <w:rFonts w:asciiTheme="minorHAnsi" w:hAnsiTheme="minorHAnsi"/>
          <w:b/>
          <w:i/>
          <w:color w:val="000000" w:themeColor="text1"/>
          <w:sz w:val="22"/>
          <w:szCs w:val="22"/>
          <w:lang w:val="sl-SI"/>
        </w:rPr>
      </w:pPr>
      <w:r w:rsidRPr="003F71AC">
        <w:rPr>
          <w:rFonts w:asciiTheme="minorHAnsi" w:hAnsiTheme="minorHAnsi"/>
          <w:b/>
          <w:i/>
          <w:color w:val="000000" w:themeColor="text1"/>
          <w:sz w:val="22"/>
          <w:szCs w:val="22"/>
          <w:lang w:val="sl-SI"/>
        </w:rPr>
        <w:t>Prijavnici je potrebno obvezno priložiti</w:t>
      </w:r>
      <w:r w:rsidR="003F71AC" w:rsidRPr="003F71AC">
        <w:rPr>
          <w:rFonts w:asciiTheme="minorHAnsi" w:hAnsiTheme="minorHAnsi"/>
          <w:b/>
          <w:i/>
          <w:color w:val="000000" w:themeColor="text1"/>
          <w:sz w:val="22"/>
          <w:szCs w:val="22"/>
          <w:lang w:val="sl-SI"/>
        </w:rPr>
        <w:t>:</w:t>
      </w:r>
    </w:p>
    <w:p w14:paraId="0A318CE6" w14:textId="77777777" w:rsidR="003F71AC" w:rsidRPr="003F71AC" w:rsidRDefault="00BF4641" w:rsidP="003F71AC">
      <w:pPr>
        <w:pStyle w:val="Odstavekseznama"/>
        <w:numPr>
          <w:ilvl w:val="0"/>
          <w:numId w:val="6"/>
        </w:numPr>
        <w:shd w:val="clear" w:color="auto" w:fill="FFFFFF"/>
        <w:adjustRightInd w:val="0"/>
        <w:rPr>
          <w:rFonts w:asciiTheme="minorHAnsi" w:hAnsiTheme="minorHAnsi" w:cstheme="minorHAnsi"/>
          <w:i/>
          <w:color w:val="046230"/>
          <w:sz w:val="22"/>
          <w:szCs w:val="22"/>
          <w:lang w:val="sl-SI"/>
        </w:rPr>
      </w:pPr>
      <w:r w:rsidRPr="003F71AC">
        <w:rPr>
          <w:rFonts w:asciiTheme="minorHAnsi" w:hAnsiTheme="minorHAnsi"/>
          <w:b/>
          <w:i/>
          <w:color w:val="000000" w:themeColor="text1"/>
          <w:sz w:val="22"/>
          <w:szCs w:val="22"/>
          <w:lang w:val="sl-SI"/>
        </w:rPr>
        <w:t xml:space="preserve">življenjepis </w:t>
      </w:r>
      <w:proofErr w:type="spellStart"/>
      <w:r w:rsidRPr="003F71AC">
        <w:rPr>
          <w:rFonts w:asciiTheme="minorHAnsi" w:hAnsiTheme="minorHAnsi"/>
          <w:b/>
          <w:i/>
          <w:color w:val="000000" w:themeColor="text1"/>
          <w:sz w:val="22"/>
          <w:szCs w:val="22"/>
          <w:lang w:val="sl-SI"/>
        </w:rPr>
        <w:t>Europass</w:t>
      </w:r>
      <w:proofErr w:type="spellEnd"/>
      <w:r w:rsidRPr="003F71AC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v</w:t>
      </w:r>
      <w:r w:rsidR="003F71AC" w:rsidRPr="003F71AC">
        <w:rPr>
          <w:rFonts w:asciiTheme="minorHAnsi" w:hAnsiTheme="minorHAnsi" w:cstheme="minorHAnsi"/>
          <w:color w:val="333333"/>
          <w:sz w:val="22"/>
          <w:szCs w:val="22"/>
          <w:lang w:val="sl-SI"/>
        </w:rPr>
        <w:t xml:space="preserve"> </w:t>
      </w:r>
      <w:r w:rsidR="003F71AC"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>angleškem jeziku (2 strani A4), </w:t>
      </w:r>
      <w:hyperlink r:id="rId7" w:tgtFrame="_blank" w:history="1">
        <w:r w:rsidR="003F71AC" w:rsidRPr="003F71AC">
          <w:rPr>
            <w:rFonts w:asciiTheme="minorHAnsi" w:hAnsiTheme="minorHAnsi" w:cstheme="minorHAnsi"/>
            <w:i/>
            <w:color w:val="046230"/>
            <w:sz w:val="22"/>
            <w:szCs w:val="22"/>
            <w:u w:val="single"/>
            <w:lang w:val="sl-SI"/>
          </w:rPr>
          <w:t> https://europass.si/</w:t>
        </w:r>
      </w:hyperlink>
      <w:r w:rsidR="003F71AC" w:rsidRPr="003F71AC">
        <w:rPr>
          <w:rFonts w:asciiTheme="minorHAnsi" w:hAnsiTheme="minorHAnsi" w:cstheme="minorHAnsi"/>
          <w:i/>
          <w:color w:val="046230"/>
          <w:sz w:val="22"/>
          <w:szCs w:val="22"/>
          <w:u w:val="single"/>
          <w:lang w:val="sl-SI"/>
        </w:rPr>
        <w:t>,</w:t>
      </w:r>
    </w:p>
    <w:p w14:paraId="6ECD3128" w14:textId="0B7CEAF2" w:rsidR="003F71AC" w:rsidRPr="003F71AC" w:rsidRDefault="003F71AC" w:rsidP="003F71AC">
      <w:pPr>
        <w:pStyle w:val="Odstavekseznama"/>
        <w:numPr>
          <w:ilvl w:val="0"/>
          <w:numId w:val="6"/>
        </w:numPr>
        <w:shd w:val="clear" w:color="auto" w:fill="FFFFFF"/>
        <w:adjustRightInd w:val="0"/>
        <w:rPr>
          <w:rFonts w:asciiTheme="minorHAnsi" w:hAnsiTheme="minorHAnsi" w:cstheme="minorHAnsi"/>
          <w:i/>
          <w:color w:val="046230"/>
          <w:sz w:val="22"/>
          <w:szCs w:val="22"/>
          <w:lang w:val="sl-SI"/>
        </w:rPr>
      </w:pPr>
      <w:hyperlink r:id="rId8" w:history="1">
        <w:r w:rsidRPr="003F71AC">
          <w:rPr>
            <w:rFonts w:asciiTheme="minorHAnsi" w:hAnsiTheme="minorHAnsi" w:cstheme="minorHAnsi"/>
            <w:b/>
            <w:bCs/>
            <w:i/>
            <w:sz w:val="22"/>
            <w:szCs w:val="22"/>
            <w:lang w:val="sl-SI"/>
          </w:rPr>
          <w:t>motivacijsko pismo</w:t>
        </w:r>
      </w:hyperlink>
      <w:r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> v slovenskem in tujem jeziku, v katerem</w:t>
      </w:r>
      <w:r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 xml:space="preserve"> udeleženec mobilnosti</w:t>
      </w:r>
      <w:r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 xml:space="preserve"> navede, </w:t>
      </w:r>
      <w:r w:rsidRPr="003F71AC">
        <w:rPr>
          <w:rFonts w:asciiTheme="minorHAnsi" w:hAnsiTheme="minorHAnsi" w:cstheme="minorHAnsi"/>
          <w:b/>
          <w:bCs/>
          <w:i/>
          <w:color w:val="333333"/>
          <w:sz w:val="22"/>
          <w:szCs w:val="22"/>
          <w:lang w:val="sl-SI"/>
        </w:rPr>
        <w:t>zakaj </w:t>
      </w:r>
      <w:r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>želi opravljati prakso v tujini na določeni instituciji in </w:t>
      </w:r>
      <w:r w:rsidRPr="003F71AC">
        <w:rPr>
          <w:rFonts w:asciiTheme="minorHAnsi" w:hAnsiTheme="minorHAnsi" w:cstheme="minorHAnsi"/>
          <w:b/>
          <w:bCs/>
          <w:i/>
          <w:color w:val="333333"/>
          <w:sz w:val="22"/>
          <w:szCs w:val="22"/>
          <w:lang w:val="sl-SI"/>
        </w:rPr>
        <w:t>kaj </w:t>
      </w:r>
      <w:r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>želi pridobiti z izmenjavo ter okvirno </w:t>
      </w:r>
      <w:r w:rsidRPr="003F71AC">
        <w:rPr>
          <w:rFonts w:asciiTheme="minorHAnsi" w:hAnsiTheme="minorHAnsi" w:cstheme="minorHAnsi"/>
          <w:b/>
          <w:bCs/>
          <w:i/>
          <w:color w:val="333333"/>
          <w:sz w:val="22"/>
          <w:szCs w:val="22"/>
          <w:lang w:val="sl-SI"/>
        </w:rPr>
        <w:t>časovno obdobje</w:t>
      </w:r>
      <w:r w:rsidRPr="003F71AC">
        <w:rPr>
          <w:rFonts w:asciiTheme="minorHAnsi" w:hAnsiTheme="minorHAnsi" w:cstheme="minorHAnsi"/>
          <w:i/>
          <w:color w:val="333333"/>
          <w:sz w:val="22"/>
          <w:szCs w:val="22"/>
          <w:lang w:val="sl-SI"/>
        </w:rPr>
        <w:t>,</w:t>
      </w:r>
      <w:r w:rsidRPr="003F71AC">
        <w:rPr>
          <w:rFonts w:asciiTheme="minorHAnsi" w:hAnsiTheme="minorHAnsi" w:cstheme="minorHAnsi"/>
          <w:color w:val="333333"/>
          <w:sz w:val="22"/>
          <w:szCs w:val="22"/>
          <w:lang w:val="sl-SI"/>
        </w:rPr>
        <w:t xml:space="preserve"> </w:t>
      </w:r>
    </w:p>
    <w:p w14:paraId="27B4A686" w14:textId="1D08F185" w:rsidR="003F71AC" w:rsidRPr="003F71AC" w:rsidRDefault="003F71AC" w:rsidP="0074513F">
      <w:pPr>
        <w:pStyle w:val="Odstavekseznama"/>
        <w:numPr>
          <w:ilvl w:val="0"/>
          <w:numId w:val="6"/>
        </w:numPr>
        <w:shd w:val="clear" w:color="auto" w:fill="FFFFFF"/>
        <w:adjustRightInd w:val="0"/>
        <w:rPr>
          <w:rFonts w:asciiTheme="minorHAnsi" w:hAnsiTheme="minorHAnsi" w:cstheme="minorHAnsi"/>
          <w:i/>
          <w:color w:val="046230"/>
          <w:sz w:val="22"/>
          <w:szCs w:val="22"/>
          <w:lang w:val="sl-SI"/>
        </w:rPr>
      </w:pPr>
      <w:r w:rsidRPr="003F71AC">
        <w:rPr>
          <w:rFonts w:asciiTheme="minorHAnsi" w:hAnsiTheme="minorHAnsi" w:cstheme="minorHAnsi"/>
          <w:b/>
          <w:color w:val="333333"/>
          <w:sz w:val="22"/>
          <w:szCs w:val="22"/>
          <w:lang w:val="sl-SI"/>
        </w:rPr>
        <w:t>dokazilo o že dogovorjeni destinaciji mobilnosti</w:t>
      </w:r>
      <w:r w:rsidRPr="003F71AC">
        <w:rPr>
          <w:rFonts w:asciiTheme="minorHAnsi" w:hAnsiTheme="minorHAnsi" w:cstheme="minorHAnsi"/>
          <w:color w:val="333333"/>
          <w:sz w:val="22"/>
          <w:szCs w:val="22"/>
          <w:lang w:val="sl-SI"/>
        </w:rPr>
        <w:t xml:space="preserve"> z opisom institucije in njenih dejavnosti in dogovorom z institucijo o kraju, času in trajanju mobilnosti ter aktivnostih. </w:t>
      </w:r>
    </w:p>
    <w:p w14:paraId="3A1E020C" w14:textId="77777777" w:rsidR="003F71AC" w:rsidRPr="003F71AC" w:rsidRDefault="003F71AC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14:paraId="1CB0DE89" w14:textId="4855EC2F" w:rsidR="00432986" w:rsidRDefault="00432986" w:rsidP="0074513F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352ACAE" w14:textId="77777777" w:rsidR="00432986" w:rsidRPr="00EC1AD3" w:rsidRDefault="00432986" w:rsidP="0074513F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876EA3E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ACCBDF5" w14:textId="4B5B7051" w:rsidR="0074513F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Kraj in datum:                     </w:t>
      </w:r>
      <w:bookmarkStart w:id="0" w:name="_GoBack"/>
      <w:bookmarkEnd w:id="0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          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F6137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odpis študenta:  </w:t>
      </w:r>
    </w:p>
    <w:p w14:paraId="69BC43AC" w14:textId="77777777" w:rsidR="00CC79BF" w:rsidRPr="00065866" w:rsidRDefault="00CC79B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6B6556C" w14:textId="35B74E60" w:rsidR="0074513F" w:rsidRDefault="0074513F"/>
    <w:p w14:paraId="5446976F" w14:textId="332C6002" w:rsidR="00432986" w:rsidRDefault="00432986"/>
    <w:p w14:paraId="486BE8AB" w14:textId="6EC9CDF2" w:rsidR="00432986" w:rsidRDefault="00432986"/>
    <w:p w14:paraId="4EEEB759" w14:textId="36FCA3AE" w:rsidR="00432986" w:rsidRDefault="00432986"/>
    <w:p w14:paraId="15201597" w14:textId="0AE9115C" w:rsidR="00432986" w:rsidRDefault="00432986"/>
    <w:p w14:paraId="2A4B9F2F" w14:textId="3226A0B9" w:rsidR="00432986" w:rsidRDefault="00432986"/>
    <w:p w14:paraId="0EF09A19" w14:textId="3F547019" w:rsidR="00432986" w:rsidRDefault="00432986"/>
    <w:p w14:paraId="255D3FB5" w14:textId="77777777" w:rsidR="00432986" w:rsidRDefault="00432986"/>
    <w:p w14:paraId="365D736A" w14:textId="524E00F5" w:rsidR="0074513F" w:rsidRDefault="0074513F" w:rsidP="0074513F">
      <w:pP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sectPr w:rsidR="0074513F" w:rsidSect="008F54A3">
      <w:headerReference w:type="default" r:id="rId9"/>
      <w:footerReference w:type="default" r:id="rId10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E5FD9" w14:textId="77777777" w:rsidR="00016034" w:rsidRDefault="00016034" w:rsidP="0074513F">
      <w:r>
        <w:separator/>
      </w:r>
    </w:p>
  </w:endnote>
  <w:endnote w:type="continuationSeparator" w:id="0">
    <w:p w14:paraId="797030E3" w14:textId="77777777" w:rsidR="00016034" w:rsidRDefault="00016034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1301495"/>
      <w:docPartObj>
        <w:docPartGallery w:val="Page Numbers (Bottom of Page)"/>
        <w:docPartUnique/>
      </w:docPartObj>
    </w:sdtPr>
    <w:sdtEndPr/>
    <w:sdtContent>
      <w:p w14:paraId="08CF9F32" w14:textId="45FB5CBF" w:rsidR="0074513F" w:rsidRDefault="0074513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FCF" w:rsidRPr="00213FCF">
          <w:rPr>
            <w:noProof/>
            <w:lang w:val="sl-SI"/>
          </w:rPr>
          <w:t>5</w:t>
        </w:r>
        <w:r>
          <w:fldChar w:fldCharType="end"/>
        </w:r>
      </w:p>
    </w:sdtContent>
  </w:sdt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AB7D7" w14:textId="77777777" w:rsidR="00016034" w:rsidRDefault="00016034" w:rsidP="0074513F">
      <w:r>
        <w:separator/>
      </w:r>
    </w:p>
  </w:footnote>
  <w:footnote w:type="continuationSeparator" w:id="0">
    <w:p w14:paraId="56482685" w14:textId="77777777" w:rsidR="00016034" w:rsidRDefault="00016034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13EA3" w14:textId="7ACD10D8" w:rsidR="008F54A3" w:rsidRPr="00203992" w:rsidRDefault="00BF4641" w:rsidP="00BF4641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1F674CA5" wp14:editId="2781C5BC">
          <wp:simplePos x="0" y="0"/>
          <wp:positionH relativeFrom="column">
            <wp:posOffset>4502785</wp:posOffset>
          </wp:positionH>
          <wp:positionV relativeFrom="paragraph">
            <wp:posOffset>-701040</wp:posOffset>
          </wp:positionV>
          <wp:extent cx="1562100" cy="725805"/>
          <wp:effectExtent l="0" t="0" r="0" b="0"/>
          <wp:wrapThrough wrapText="bothSides">
            <wp:wrapPolygon edited="0">
              <wp:start x="2107" y="0"/>
              <wp:lineTo x="0" y="3402"/>
              <wp:lineTo x="0" y="8504"/>
              <wp:lineTo x="3424" y="9638"/>
              <wp:lineTo x="2371" y="13039"/>
              <wp:lineTo x="1844" y="15874"/>
              <wp:lineTo x="1844" y="19276"/>
              <wp:lineTo x="6322" y="20976"/>
              <wp:lineTo x="21337" y="20976"/>
              <wp:lineTo x="21337" y="18142"/>
              <wp:lineTo x="20020" y="11906"/>
              <wp:lineTo x="19756" y="5669"/>
              <wp:lineTo x="5268" y="0"/>
              <wp:lineTo x="2107" y="0"/>
            </wp:wrapPolygon>
          </wp:wrapThrough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725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811">
      <w:rPr>
        <w:noProof/>
        <w:lang w:val="sl-SI"/>
      </w:rPr>
      <w:drawing>
        <wp:anchor distT="0" distB="0" distL="114300" distR="114300" simplePos="0" relativeHeight="251663360" behindDoc="0" locked="0" layoutInCell="1" allowOverlap="1" wp14:anchorId="3FABCFA6" wp14:editId="429CE7A0">
          <wp:simplePos x="0" y="0"/>
          <wp:positionH relativeFrom="column">
            <wp:posOffset>-358775</wp:posOffset>
          </wp:positionH>
          <wp:positionV relativeFrom="paragraph">
            <wp:posOffset>-579120</wp:posOffset>
          </wp:positionV>
          <wp:extent cx="1577508" cy="320040"/>
          <wp:effectExtent l="0" t="0" r="3810" b="3810"/>
          <wp:wrapNone/>
          <wp:docPr id="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3086" cy="3211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54A3">
      <w:rPr>
        <w:color w:val="37781E"/>
        <w:sz w:val="18"/>
        <w:szCs w:val="18"/>
      </w:rPr>
      <w:t xml:space="preserve">                                                                                                                                                       </w:t>
    </w:r>
  </w:p>
  <w:p w14:paraId="15168D8B" w14:textId="1DB15658" w:rsidR="008F54A3" w:rsidRDefault="008F54A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76712"/>
    <w:multiLevelType w:val="multilevel"/>
    <w:tmpl w:val="F858E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F20419"/>
    <w:multiLevelType w:val="hybridMultilevel"/>
    <w:tmpl w:val="CD0823A0"/>
    <w:lvl w:ilvl="0" w:tplc="021C6D76">
      <w:numFmt w:val="bullet"/>
      <w:lvlText w:val="-"/>
      <w:lvlJc w:val="left"/>
      <w:pPr>
        <w:ind w:left="792" w:hanging="432"/>
      </w:pPr>
      <w:rPr>
        <w:rFonts w:ascii="Calibri" w:eastAsia="Times New Roman" w:hAnsi="Calibri" w:cs="Calibri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F5E83"/>
    <w:multiLevelType w:val="hybridMultilevel"/>
    <w:tmpl w:val="4384AA2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F769D"/>
    <w:multiLevelType w:val="multilevel"/>
    <w:tmpl w:val="4CBE8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16034"/>
    <w:rsid w:val="00032689"/>
    <w:rsid w:val="00083CBA"/>
    <w:rsid w:val="000844B0"/>
    <w:rsid w:val="00091A2F"/>
    <w:rsid w:val="000B38AF"/>
    <w:rsid w:val="00162F38"/>
    <w:rsid w:val="0017165D"/>
    <w:rsid w:val="00213FCF"/>
    <w:rsid w:val="003F71AC"/>
    <w:rsid w:val="00432986"/>
    <w:rsid w:val="004E0864"/>
    <w:rsid w:val="00501F25"/>
    <w:rsid w:val="005C1F0F"/>
    <w:rsid w:val="007259AF"/>
    <w:rsid w:val="0074513F"/>
    <w:rsid w:val="008652D9"/>
    <w:rsid w:val="008F54A3"/>
    <w:rsid w:val="00974C61"/>
    <w:rsid w:val="00991CA0"/>
    <w:rsid w:val="00B64505"/>
    <w:rsid w:val="00B82203"/>
    <w:rsid w:val="00BF4641"/>
    <w:rsid w:val="00C34DC1"/>
    <w:rsid w:val="00C923CE"/>
    <w:rsid w:val="00C97B81"/>
    <w:rsid w:val="00CC79BF"/>
    <w:rsid w:val="00DC06E0"/>
    <w:rsid w:val="00F61373"/>
    <w:rsid w:val="00F74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/fileadmin/Erasmus/Motivacijsko_pismo_22_23_drugi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uropass.si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Tina Košir</cp:lastModifiedBy>
  <cp:revision>17</cp:revision>
  <dcterms:created xsi:type="dcterms:W3CDTF">2022-11-29T13:04:00Z</dcterms:created>
  <dcterms:modified xsi:type="dcterms:W3CDTF">2023-09-29T07:50:00Z</dcterms:modified>
</cp:coreProperties>
</file>